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opher Cho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oph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55 Wendy Driv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f.chow@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577858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 Cho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